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p>
      <w:pPr>
        <w:pStyle w:val="FirstParagraph"/>
      </w:pPr>
      <w:r>
        <w:t xml:space="preserve">Internship Application Letter</w:t>
      </w:r>
    </w:p>
    <w:p>
      <w:pPr>
        <w:pStyle w:val="BodyText"/>
      </w:pPr>
      <w:r>
        <w:t xml:space="preserve">Alex Morgan</w:t>
      </w:r>
      <w:r>
        <w:br/>
      </w:r>
      <w:r>
        <w:t xml:space="preserve">123 Creative Avenue, Austin, TX 78701</w:t>
      </w:r>
      <w:r>
        <w:br/>
      </w:r>
      <w:r>
        <w:t xml:space="preserve">alex.morgan@email.com | (512) 555-0198</w:t>
      </w:r>
    </w:p>
    <w:p>
      <w:pPr>
        <w:pStyle w:val="BodyText"/>
      </w:pPr>
      <w:r>
        <w:t xml:space="preserve">May 26, 2024</w:t>
      </w:r>
    </w:p>
    <w:p>
      <w:pPr>
        <w:pStyle w:val="BodyText"/>
      </w:pPr>
      <w:r>
        <w:t xml:space="preserve">Hiring Manager</w:t>
      </w:r>
      <w:r>
        <w:br/>
      </w:r>
      <w:r>
        <w:t xml:space="preserve">Design Innovations Studio</w:t>
      </w:r>
      <w:r>
        <w:br/>
      </w:r>
      <w:r>
        <w:t xml:space="preserve">450 Biscayne Boulevard, Suite 1200</w:t>
      </w:r>
      <w:r>
        <w:br/>
      </w:r>
      <w:r>
        <w:t xml:space="preserve">Miami, FL 33132</w:t>
      </w:r>
    </w:p>
    <w:bookmarkStart w:id="20" w:name="X1a458b57f54b20f33e9a124ab867e8787262d3b"/>
    <w:p>
      <w:pPr>
        <w:pStyle w:val="Heading2"/>
      </w:pPr>
      <w:r>
        <w:t xml:space="preserve">Subject: Application for Graphic Designer Internship</w:t>
      </w:r>
    </w:p>
    <w:p>
      <w:pPr>
        <w:pStyle w:val="FirstParagraph"/>
      </w:pPr>
      <w:r>
        <w:t xml:space="preserve">Dear Hiring Manager,</w:t>
      </w:r>
    </w:p>
    <w:p>
      <w:pPr>
        <w:pStyle w:val="BodyText"/>
      </w:pPr>
      <w:r>
        <w:t xml:space="preserve">It is with profound enthusiasm that I submit my application for the Graphic Designer Internship position at Design Innovations Studio in Miami. As a dedicated design student at the University of Florida with a concentration in Visual Communication, I have meticulously cultivated skills aligned with your studio's innovative approach to branding and digital storytelling. This</w:t>
      </w:r>
      <w:r>
        <w:t xml:space="preserve"> </w:t>
      </w:r>
      <w:r>
        <w:rPr>
          <w:bCs/>
          <w:b/>
        </w:rPr>
        <w:t xml:space="preserve">Internship Application Letter</w:t>
      </w:r>
      <w:r>
        <w:t xml:space="preserve"> </w:t>
      </w:r>
      <w:r>
        <w:t xml:space="preserve">serves as both my formal expression of interest and a testament to how my creative vision resonates deeply with the vibrant design ecosystem of</w:t>
      </w:r>
      <w:r>
        <w:t xml:space="preserve"> </w:t>
      </w:r>
      <w:r>
        <w:rPr>
          <w:bCs/>
          <w:b/>
        </w:rPr>
        <w:t xml:space="preserve">United States Miami</w:t>
      </w:r>
      <w:r>
        <w:t xml:space="preserve">.</w:t>
      </w:r>
    </w:p>
    <w:p>
      <w:pPr>
        <w:pStyle w:val="BodyText"/>
      </w:pPr>
      <w:r>
        <w:t xml:space="preserve">My academic journey has been defined by projects that mirror the dynamic energy I associate with Miami's creative landscape. In my senior capstone project, I developed a comprehensive rebranding campaign for "Calle Ocho Cultural Festival," which required understanding diverse cultural narratives while creating visually cohesive identities across print and digital platforms. This experience directly translates to your studio's recent work with Latinx community organizations—particularly the "Miami Mosaic" initiative that won the 2023 AIGA Florida Design Award. I immersed myself in Miami's design culture through virtual workshops with local agencies like FAB Studio and attended the annual Art Basel Design Week, where I networked with professionals discussing how</w:t>
      </w:r>
      <w:r>
        <w:t xml:space="preserve"> </w:t>
      </w:r>
      <w:r>
        <w:rPr>
          <w:bCs/>
          <w:b/>
        </w:rPr>
        <w:t xml:space="preserve">Graphic Designer</w:t>
      </w:r>
      <w:r>
        <w:t xml:space="preserve">s shape Miami's identity as a global creative hub. This immersion convinced me that Miami isn't just a location for this internship—it's the ideal crucible for my professional evolution.</w:t>
      </w:r>
    </w:p>
    <w:p>
      <w:pPr>
        <w:pStyle w:val="BodyText"/>
      </w:pPr>
      <w:r>
        <w:t xml:space="preserve">Proficient in Adobe Creative Suite (Photoshop, Illustrator, InDesign), I've developed a portfolio showcasing responsive web designs and motion graphics that balance aesthetic innovation with strategic communication. My internship at Urban Pulse Marketing in Gainesville involved creating social media assets for local businesses that increased engagement by 40%—a skill directly applicable to your studio's work with hospitality brands like The Standard Spa Miami. What excites me most about contributing to Design Innovations Studio is the opportunity to collaborate on projects that blend Miami's tropical aesthetics with modern minimalist design principles, as evidenced in your "Coconut Grove Coastal Series." I've studied how your team transformed a struggling boutique hotel into a visual narrative that attracts international travelers, and I'm eager to apply my skills in typography and color psychology to similar challenges.</w:t>
      </w:r>
    </w:p>
    <w:p>
      <w:pPr>
        <w:pStyle w:val="BodyText"/>
      </w:pPr>
      <w:r>
        <w:t xml:space="preserve">The significance of Miami as a creative capital cannot be overstated when considering this</w:t>
      </w:r>
      <w:r>
        <w:t xml:space="preserve"> </w:t>
      </w:r>
      <w:r>
        <w:rPr>
          <w:bCs/>
          <w:b/>
        </w:rPr>
        <w:t xml:space="preserve">Internship Application Letter</w:t>
      </w:r>
      <w:r>
        <w:t xml:space="preserve">. Unlike traditional design markets, Miami operates at the intersection of Latin American culture, Caribbean vibrancy, and international tourism—a unique ecosystem demanding designers who understand cultural nuance. As you've noted in your studio blog ("Miami: Where Design Meets Diaspora"), Miami's design scene thrives on cross-cultural collaboration. My fluency in Spanish (B2 level) and my family's heritage from Puerto Rico equip me to contribute meaningfully to projects targeting Hispanic markets, which represent 70% of Miami-Dade County's population. I've already begun building connections by volunteering with the Miami Design District's youth outreach program, teaching graphic design basics to underserved high school students—a testament to my commitment to engaging with</w:t>
      </w:r>
      <w:r>
        <w:t xml:space="preserve"> </w:t>
      </w:r>
      <w:r>
        <w:rPr>
          <w:bCs/>
          <w:b/>
        </w:rPr>
        <w:t xml:space="preserve">United States Miami</w:t>
      </w:r>
      <w:r>
        <w:t xml:space="preserve">'s creative community beyond professional boundaries.</w:t>
      </w:r>
    </w:p>
    <w:p>
      <w:pPr>
        <w:pStyle w:val="BodyText"/>
      </w:pPr>
      <w:r>
        <w:t xml:space="preserve">I've closely followed your studio's evolution since its founding in 2015, particularly how you've pivoted from print-centric work to immersive digital experiences. Your recent collaboration with the Frost Art Museum on the "Miami Modern" exhibition—where you used AR filters to bring historical architecture to life—exemplifies the forward-thinking approach I aspire to emulate. My technical skills in After Effects and basic HTML/CSS allow me to contribute immediately across your workflow, from creating Instagram story templates for clients like OceanDrive Magazine to developing interactive elements for Miami-based startups. In my personal projects, I designed a sustainability campaign for "Save Biscayne Bay" that used data visualization techniques now popularized by your studio's award-winning environmental work.</w:t>
      </w:r>
    </w:p>
    <w:p>
      <w:pPr>
        <w:pStyle w:val="BodyText"/>
      </w:pPr>
      <w:r>
        <w:t xml:space="preserve">What truly distinguishes this opportunity is how it aligns with my long-term vision. I don't merely seek an internship in Miami—I aim to become a permanent fixture in the city's creative workforce. The University of Miami's graduate design program and the city's 30% annual growth rate for creative jobs (per U.S. Bureau of Labor Statistics) signal that Miami is where design careers are forged, not just lived. Your studio’s emphasis on mentorship through projects like "Design Lab" matches my need for structured learning under industry leaders. I’m particularly drawn to how you foster a culture where interns co-create with senior designers—something I experienced during my 2023 internship at Studio C in Tampa but wish to deepen in Miami's more diverse environment.</w:t>
      </w:r>
    </w:p>
    <w:p>
      <w:pPr>
        <w:pStyle w:val="BodyText"/>
      </w:pPr>
      <w:r>
        <w:t xml:space="preserve">My academic background includes coursework in Cultural Identity Design and Digital Brand Strategy, directly relevant to your studio's projects. I’ve maintained a 3.8 GPA while managing a personal blog documenting Miami's street art scene (now followed by 1,200+ local artists), demonstrating initiative beyond formal requirements. I understand that as a</w:t>
      </w:r>
      <w:r>
        <w:t xml:space="preserve"> </w:t>
      </w:r>
      <w:r>
        <w:rPr>
          <w:bCs/>
          <w:b/>
        </w:rPr>
        <w:t xml:space="preserve">Graphic Designer</w:t>
      </w:r>
      <w:r>
        <w:t xml:space="preserve"> </w:t>
      </w:r>
      <w:r>
        <w:t xml:space="preserve">in the</w:t>
      </w:r>
      <w:r>
        <w:t xml:space="preserve"> </w:t>
      </w:r>
      <w:r>
        <w:rPr>
          <w:bCs/>
          <w:b/>
        </w:rPr>
        <w:t xml:space="preserve">United States Miami</w:t>
      </w:r>
      <w:r>
        <w:t xml:space="preserve">, success requires balancing commercial acumen with cultural sensitivity—skills I’ve honed through analyzing how brands like Versace and Taco Bell adapt their visuals for Miami's unique demographics.</w:t>
      </w:r>
    </w:p>
    <w:p>
      <w:pPr>
        <w:pStyle w:val="BodyText"/>
      </w:pPr>
      <w:r>
        <w:t xml:space="preserve">I am prepared to bring immediate value through my proficiency in creating assets for the full marketing funnel, from Instagram ads to trade show displays. My portfolio (available at alexmorgan.design) includes a case study on "Designing for Miami's Climate Resilience" that aligns with your studio's sustainability initiatives. I would welcome the opportunity to discuss how my proactive approach to research, such as my recent analysis of how Gen Z engages with local brands through TikTok filters, can support your team's objectives.</w:t>
      </w:r>
    </w:p>
    <w:p>
      <w:pPr>
        <w:pStyle w:val="BodyText"/>
      </w:pPr>
      <w:r>
        <w:t xml:space="preserve">Thank you for considering my</w:t>
      </w:r>
      <w:r>
        <w:t xml:space="preserve"> </w:t>
      </w:r>
      <w:r>
        <w:rPr>
          <w:bCs/>
          <w:b/>
        </w:rPr>
        <w:t xml:space="preserve">Internship Application Letter</w:t>
      </w:r>
      <w:r>
        <w:t xml:space="preserve"> </w:t>
      </w:r>
      <w:r>
        <w:t xml:space="preserve">for the Graphic Designer position. I am eager to contribute to Design Innovations Studio's legacy of shaping Miami’s visual narrative while growing under your mentorship. I have attached my portfolio and resume for your review and welcome the chance to discuss how my skills in cultural storytelling, digital execution, and community engagement can support your studio’s mission in</w:t>
      </w:r>
      <w:r>
        <w:t xml:space="preserve"> </w:t>
      </w:r>
      <w:r>
        <w:rPr>
          <w:bCs/>
          <w:b/>
        </w:rPr>
        <w:t xml:space="preserve">United States Miami</w:t>
      </w:r>
      <w:r>
        <w:t xml:space="preserve">. My schedule is fully flexible for an interview at your convenience.</w:t>
      </w:r>
    </w:p>
    <w:p>
      <w:pPr>
        <w:pStyle w:val="BodyText"/>
      </w:pPr>
      <w:r>
        <w:t xml:space="preserve">Sincerely,</w:t>
      </w:r>
      <w:r>
        <w:br/>
      </w:r>
      <w:r>
        <w:t xml:space="preserve">Alex Morg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3T09:44:17Z</dcterms:created>
  <dcterms:modified xsi:type="dcterms:W3CDTF">2026-07-23T09:44:17Z</dcterms:modified>
</cp:coreProperties>
</file>

<file path=docProps/custom.xml><?xml version="1.0" encoding="utf-8"?>
<Properties xmlns="http://schemas.openxmlformats.org/officeDocument/2006/custom-properties" xmlns:vt="http://schemas.openxmlformats.org/officeDocument/2006/docPropsVTypes"/>
</file>